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8c30b2d8354e2ce178b6d8409909cbd20884c"/>
    <w:p>
      <w:pPr>
        <w:pStyle w:val="Heading2"/>
      </w:pPr>
      <w:r>
        <w:t xml:space="preserve">Unit 4 Lesson 2: Partial Products in Diagrams</w:t>
      </w:r>
    </w:p>
    <w:bookmarkEnd w:id="20"/>
    <w:bookmarkStart w:id="34" w:name="X513c37ad8fe148757fcc1f6c08cf17cc1552e32"/>
    <w:p>
      <w:pPr>
        <w:pStyle w:val="Heading3"/>
      </w:pPr>
      <w:r>
        <w:t xml:space="preserve">WU Which One Doesn't Belong: Diagrams to Find Product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1485900" cy="1463040"/>
            <wp:effectExtent b="0" l="0" r="0" t="0"/>
            <wp:docPr descr="Diagram, rectangle partitioned horizontally into 2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7946.38868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27946.4428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27946.48559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63040"/>
            <wp:effectExtent b="0" l="0" r="0" t="0"/>
            <wp:docPr descr="Diagram, rectangle partitioned vertically into 2 rectangles. " title="" id="31" name="Picture"/>
            <a:graphic>
              <a:graphicData uri="http://schemas.openxmlformats.org/drawingml/2006/picture">
                <pic:pic>
                  <pic:nvPicPr>
                    <pic:cNvPr descr="/app/tmp/embedder-1671027946.54075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decompose-in-many-ways"/>
    <w:p>
      <w:pPr>
        <w:pStyle w:val="Heading3"/>
      </w:pPr>
      <w:r>
        <w:t xml:space="preserve">1 Decompose in Many Way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7946.58295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the value of each product inside the rectangles.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diagram represents</w:t>
      </w:r>
      <w:r>
        <w:t xml:space="preserve"> 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9" name="Picture"/>
            <a:graphic>
              <a:graphicData uri="http://schemas.openxmlformats.org/drawingml/2006/picture">
                <pic:pic>
                  <pic:nvPicPr>
                    <pic:cNvPr descr="/app/tmp/embedder-1671027946.62541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rite the value of each product inside the rectangles.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bookmarkEnd w:id="41"/>
    <w:bookmarkEnd w:id="42"/>
    <w:bookmarkStart w:id="56" w:name="calculate-in-many-ways"/>
    <w:p>
      <w:pPr>
        <w:pStyle w:val="Heading3"/>
      </w:pPr>
      <w:r>
        <w:t xml:space="preserve">2 Calculate in Many Way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different diagrams that represent</w:t>
      </w:r>
      <w:r>
        <w:t xml:space="preserve"> 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 For each diagram, write a multiplication expression inside each rectangle to represent the product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27946.6787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horizontally into 2 rectangles." title="" id="47" name="Picture"/>
            <a:graphic>
              <a:graphicData uri="http://schemas.openxmlformats.org/drawingml/2006/picture">
                <pic:pic>
                  <pic:nvPicPr>
                    <pic:cNvPr descr="/app/tmp/embedder-1671027946.732599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into 3 rectangles." title="" id="50" name="Picture"/>
            <a:graphic>
              <a:graphicData uri="http://schemas.openxmlformats.org/drawingml/2006/picture">
                <pic:pic>
                  <pic:nvPicPr>
                    <pic:cNvPr descr="/app/tmp/embedder-1671027946.83531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one of the diagrams to find the value of</w:t>
      </w:r>
      <w:r>
        <w:t xml:space="preserve"> 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lain why you chose that diagram to find the produ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47Z</dcterms:created>
  <dcterms:modified xsi:type="dcterms:W3CDTF">2022-12-14T1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88Wy/bjoBRbGvZLRRfRzSRo32mYUKNeoCOjFjVSRAfLy1OSmmtYSZ7+VVUUc/2lHYCm74za/kUlqUZmQV1HWg==</vt:lpwstr>
  </property>
</Properties>
</file>